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TOCHeading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42A99D61" w:rsidR="002A1336" w:rsidRPr="008F5509" w:rsidRDefault="00723F4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29FD94A7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31C1FDED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32E34531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26AE0716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63042A59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033397A7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5534348B" w:rsidR="002A1336" w:rsidRPr="008F5509" w:rsidRDefault="00000000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24D8"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87522"/>
      <w:bookmarkStart w:id="1" w:name="_Toc135831672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0"/>
      <w:bookmarkEnd w:id="1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1ED8BEE5" w:rsidR="003A4ABD" w:rsidRPr="009D5A12" w:rsidRDefault="00D93D94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1. </w:t>
            </w:r>
            <w:r w:rsidR="001A66D2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Program</w:t>
            </w:r>
            <w:r w:rsidR="001A66D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'</w:t>
            </w:r>
            <w:r w:rsidR="001A66D2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s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proofErr w:type="gramStart"/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  <w:proofErr w:type="gramEnd"/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</w:t>
            </w:r>
            <w:proofErr w:type="gramStart"/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</w:t>
            </w:r>
            <w:proofErr w:type="gramEnd"/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9D5A12" w:rsidRDefault="00B76ED8" w:rsidP="00460D76">
      <w:pPr>
        <w:rPr>
          <w:rStyle w:val="a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3" w:name="_Ref115687724"/>
      <w:bookmarkStart w:id="4" w:name="_Toc135831673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3"/>
      <w:bookmarkEnd w:id="4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proofErr w:type="gramStart"/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  <w:proofErr w:type="gramEnd"/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5" w:name="_Ref115687732"/>
      <w:bookmarkStart w:id="6" w:name="_Toc135831674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5"/>
      <w:bookmarkEnd w:id="6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7C202B55" w:rsidR="003A4ABD" w:rsidRPr="009D5A12" w:rsidRDefault="00707DB8">
      <w:pPr>
        <w:spacing w:line="240" w:lineRule="auto"/>
        <w:ind w:right="43"/>
        <w:jc w:val="lowKashida"/>
        <w:rPr>
          <w:rStyle w:val="a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F5E849E" w:rsidR="008306EB" w:rsidRPr="00017E91" w:rsidRDefault="00C036E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>Align the program learning outcomes with program courses</w:t>
      </w:r>
      <w:r w:rsidR="001A66D2">
        <w:rPr>
          <w:rFonts w:cstheme="minorHAnsi"/>
          <w:sz w:val="20"/>
          <w:szCs w:val="20"/>
          <w:lang w:bidi="ar-EG"/>
        </w:rPr>
        <w:t>'</w:t>
      </w:r>
      <w:r w:rsidRPr="00017E91">
        <w:rPr>
          <w:rFonts w:cstheme="minorHAnsi"/>
          <w:sz w:val="20"/>
          <w:szCs w:val="20"/>
          <w:lang w:bidi="ar-EG"/>
        </w:rPr>
        <w:t xml:space="preserve"> according to the following desired </w:t>
      </w:r>
      <w:r w:rsidR="001A66D2">
        <w:rPr>
          <w:rFonts w:cstheme="minorHAnsi"/>
          <w:sz w:val="20"/>
          <w:szCs w:val="20"/>
          <w:lang w:bidi="ar-EG"/>
        </w:rPr>
        <w:t>performance levels</w:t>
      </w:r>
      <w:r w:rsidRPr="00017E91">
        <w:rPr>
          <w:rFonts w:cstheme="minorHAnsi"/>
          <w:sz w:val="20"/>
          <w:szCs w:val="20"/>
          <w:lang w:bidi="ar-EG"/>
        </w:rPr>
        <w:t xml:space="preserve">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(I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SubtleEmphasis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SubtleEmphasis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M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Mastered)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3812612A" w:rsidR="00393194" w:rsidRDefault="00C036E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E6BE50A" w:rsidR="00CB1B89" w:rsidRPr="00017E91" w:rsidRDefault="00CB1B89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teaching and learning strategies </w:t>
      </w:r>
      <w:r w:rsidR="001A66D2">
        <w:rPr>
          <w:rFonts w:cstheme="minorHAnsi"/>
          <w:sz w:val="20"/>
          <w:szCs w:val="20"/>
          <w:lang w:bidi="ar-EG"/>
        </w:rPr>
        <w:t>and curricular and extra-curricular activities adopted to achieve the Program's</w:t>
      </w:r>
      <w:r w:rsidRPr="00017E91">
        <w:rPr>
          <w:rFonts w:cstheme="minorHAnsi"/>
          <w:sz w:val="20"/>
          <w:szCs w:val="20"/>
          <w:lang w:bidi="ar-EG"/>
        </w:rPr>
        <w:t xml:space="preserve">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01AD0B2D" w:rsidR="004F50F1" w:rsidRPr="00017E91" w:rsidRDefault="00CB1B89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017E91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 xml:space="preserve">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</w:t>
      </w:r>
      <w:r w:rsidR="001A66D2" w:rsidRPr="00017E91">
        <w:rPr>
          <w:rFonts w:cstheme="minorHAnsi"/>
          <w:sz w:val="20"/>
          <w:szCs w:val="20"/>
          <w:lang w:bidi="ar-EG"/>
        </w:rPr>
        <w:t>program</w:t>
      </w:r>
      <w:r w:rsidR="001A66D2">
        <w:rPr>
          <w:rFonts w:cstheme="minorHAnsi"/>
          <w:sz w:val="20"/>
          <w:szCs w:val="20"/>
          <w:lang w:bidi="ar-EG"/>
        </w:rPr>
        <w:t>'</w:t>
      </w:r>
      <w:r w:rsidR="001A66D2" w:rsidRPr="00017E91">
        <w:rPr>
          <w:rFonts w:cstheme="minorHAnsi"/>
          <w:sz w:val="20"/>
          <w:szCs w:val="20"/>
          <w:lang w:bidi="ar-EG"/>
        </w:rPr>
        <w:t xml:space="preserve">s </w:t>
      </w:r>
      <w:r w:rsidRPr="00017E91">
        <w:rPr>
          <w:rFonts w:cstheme="minorHAnsi"/>
          <w:sz w:val="20"/>
          <w:szCs w:val="20"/>
          <w:lang w:bidi="ar-EG"/>
        </w:rPr>
        <w:t xml:space="preserve">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87737"/>
      <w:bookmarkStart w:id="8" w:name="_Toc135831675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7"/>
      <w:bookmarkEnd w:id="8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66925C24" w:rsidR="00A12CEF" w:rsidRPr="00017E91" w:rsidRDefault="00A12CEF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 xml:space="preserve">needs offered to the students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017E91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>that differ from those provided at the institutional level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2D143CE9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>, psychological</w:t>
      </w:r>
      <w:r w:rsidR="001A66D2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social) </w:t>
      </w:r>
    </w:p>
    <w:p w14:paraId="74502D81" w14:textId="17E5C406" w:rsidR="00A12CEF" w:rsidRPr="00017E91" w:rsidRDefault="00A12CEF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 xml:space="preserve">the exceptional needs offered to the students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017E91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>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9" w:name="_Ref115687744"/>
    </w:p>
    <w:p w14:paraId="06776C9E" w14:textId="77777777" w:rsidR="00017E91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0" w:name="_Toc135831676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9"/>
      <w:bookmarkEnd w:id="10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4BDD29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  <w:r w:rsidR="001A66D2">
              <w:rPr>
                <w:rFonts w:cstheme="minorHAnsi"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Heading1"/>
        <w:spacing w:after="240"/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8"/>
    </w:p>
    <w:p w14:paraId="529ADC55" w14:textId="5E0F66CC" w:rsidR="00D67E18" w:rsidRPr="009D5A12" w:rsidRDefault="00D67E18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2" w:name="_Toc135831677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1"/>
      <w:bookmarkEnd w:id="12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643480F" w:rsidR="00A979FA" w:rsidRPr="00367653" w:rsidRDefault="00D67E18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1A66D2">
        <w:rPr>
          <w:rFonts w:cstheme="minorHAnsi"/>
          <w:sz w:val="20"/>
          <w:szCs w:val="20"/>
          <w:lang w:bidi="ar-EG"/>
        </w:rPr>
        <w:t>,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web-based resources, etc.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2E301A8D" w:rsidR="00ED6EAB" w:rsidRPr="00367653" w:rsidRDefault="000B4BDF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(According to the nature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367653">
        <w:rPr>
          <w:rFonts w:cstheme="minorHAnsi"/>
          <w:sz w:val="20"/>
          <w:szCs w:val="20"/>
          <w:lang w:bidi="ar-EG"/>
        </w:rPr>
        <w:t>rogram</w:t>
      </w:r>
      <w:r w:rsidRPr="00367653">
        <w:rPr>
          <w:rFonts w:cstheme="minorHAnsi"/>
          <w:sz w:val="20"/>
          <w:szCs w:val="20"/>
          <w:lang w:bidi="ar-EG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Ref115687753"/>
      <w:bookmarkStart w:id="14" w:name="_Toc135831678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3"/>
      <w:bookmarkEnd w:id="14"/>
      <w:r w:rsidR="000B4BD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34E440AE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</w:t>
      </w:r>
      <w:r w:rsidR="001A66D2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quality assurance manual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5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5"/>
    <w:p w14:paraId="3AB16C00" w14:textId="2DED9881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</w:t>
      </w:r>
    </w:p>
    <w:p w14:paraId="43890CFF" w14:textId="1B6B7058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students, graduates, alumni, faculty, program leaders, administrative staff, employers, independent reviewers, </w:t>
      </w:r>
      <w:r w:rsidR="001A66D2">
        <w:rPr>
          <w:rFonts w:cstheme="minorHAnsi"/>
          <w:sz w:val="20"/>
          <w:szCs w:val="20"/>
          <w:lang w:bidi="ar-EG"/>
        </w:rPr>
        <w:t>etc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361F789E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Surveys, interviews, visits, etc.</w:t>
      </w:r>
    </w:p>
    <w:p w14:paraId="0912C96C" w14:textId="26982E7D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Heading1"/>
        <w:spacing w:before="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6" w:name="_Ref115687759"/>
      <w:bookmarkStart w:id="17" w:name="_Toc135831679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6"/>
      <w:bookmarkEnd w:id="17"/>
      <w:r w:rsidR="0028446D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DE4BE0" w14:textId="77777777" w:rsidR="00E2777F" w:rsidRDefault="00E2777F" w:rsidP="00EE490F">
      <w:pPr>
        <w:spacing w:after="0" w:line="240" w:lineRule="auto"/>
      </w:pPr>
      <w:r>
        <w:separator/>
      </w:r>
    </w:p>
  </w:endnote>
  <w:endnote w:type="continuationSeparator" w:id="0">
    <w:p w14:paraId="5FEE0B88" w14:textId="77777777" w:rsidR="00E2777F" w:rsidRDefault="00E2777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Webdings"/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C023BD0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03C0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1C2C87" w14:textId="77777777" w:rsidR="00E2777F" w:rsidRDefault="00E2777F" w:rsidP="00EE490F">
      <w:pPr>
        <w:spacing w:after="0" w:line="240" w:lineRule="auto"/>
      </w:pPr>
      <w:r>
        <w:separator/>
      </w:r>
    </w:p>
  </w:footnote>
  <w:footnote w:type="continuationSeparator" w:id="0">
    <w:p w14:paraId="6C86F0A9" w14:textId="77777777" w:rsidR="00E2777F" w:rsidRDefault="00E2777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B2C78" w14:textId="020E7495" w:rsidR="00943B1E" w:rsidRDefault="00460D76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48009DE2">
          <wp:simplePos x="0" y="0"/>
          <wp:positionH relativeFrom="column">
            <wp:posOffset>-736236</wp:posOffset>
          </wp:positionH>
          <wp:positionV relativeFrom="paragraph">
            <wp:posOffset>-416379</wp:posOffset>
          </wp:positionV>
          <wp:extent cx="7559309" cy="10692765"/>
          <wp:effectExtent l="0" t="0" r="3810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843739">
    <w:abstractNumId w:val="25"/>
  </w:num>
  <w:num w:numId="2" w16cid:durableId="926041446">
    <w:abstractNumId w:val="22"/>
  </w:num>
  <w:num w:numId="3" w16cid:durableId="1412190954">
    <w:abstractNumId w:val="26"/>
  </w:num>
  <w:num w:numId="4" w16cid:durableId="1505514476">
    <w:abstractNumId w:val="29"/>
  </w:num>
  <w:num w:numId="5" w16cid:durableId="1601177251">
    <w:abstractNumId w:val="15"/>
  </w:num>
  <w:num w:numId="6" w16cid:durableId="2115979863">
    <w:abstractNumId w:val="28"/>
  </w:num>
  <w:num w:numId="7" w16cid:durableId="1867672058">
    <w:abstractNumId w:val="14"/>
  </w:num>
  <w:num w:numId="8" w16cid:durableId="1354843236">
    <w:abstractNumId w:val="4"/>
  </w:num>
  <w:num w:numId="9" w16cid:durableId="1405295233">
    <w:abstractNumId w:val="10"/>
  </w:num>
  <w:num w:numId="10" w16cid:durableId="1890336274">
    <w:abstractNumId w:val="1"/>
  </w:num>
  <w:num w:numId="11" w16cid:durableId="206065613">
    <w:abstractNumId w:val="9"/>
  </w:num>
  <w:num w:numId="12" w16cid:durableId="734939432">
    <w:abstractNumId w:val="2"/>
  </w:num>
  <w:num w:numId="13" w16cid:durableId="425616006">
    <w:abstractNumId w:val="5"/>
  </w:num>
  <w:num w:numId="14" w16cid:durableId="1248882237">
    <w:abstractNumId w:val="8"/>
  </w:num>
  <w:num w:numId="15" w16cid:durableId="1615359864">
    <w:abstractNumId w:val="21"/>
  </w:num>
  <w:num w:numId="16" w16cid:durableId="679965371">
    <w:abstractNumId w:val="7"/>
  </w:num>
  <w:num w:numId="17" w16cid:durableId="1597208783">
    <w:abstractNumId w:val="13"/>
  </w:num>
  <w:num w:numId="18" w16cid:durableId="1460607520">
    <w:abstractNumId w:val="17"/>
  </w:num>
  <w:num w:numId="19" w16cid:durableId="253127577">
    <w:abstractNumId w:val="24"/>
  </w:num>
  <w:num w:numId="20" w16cid:durableId="2111587134">
    <w:abstractNumId w:val="12"/>
  </w:num>
  <w:num w:numId="21" w16cid:durableId="595133151">
    <w:abstractNumId w:val="19"/>
  </w:num>
  <w:num w:numId="22" w16cid:durableId="1742946094">
    <w:abstractNumId w:val="20"/>
  </w:num>
  <w:num w:numId="23" w16cid:durableId="21713886">
    <w:abstractNumId w:val="27"/>
  </w:num>
  <w:num w:numId="24" w16cid:durableId="840391831">
    <w:abstractNumId w:val="6"/>
  </w:num>
  <w:num w:numId="25" w16cid:durableId="1441219175">
    <w:abstractNumId w:val="16"/>
  </w:num>
  <w:num w:numId="26" w16cid:durableId="1741245696">
    <w:abstractNumId w:val="23"/>
  </w:num>
  <w:num w:numId="27" w16cid:durableId="1191869747">
    <w:abstractNumId w:val="11"/>
  </w:num>
  <w:num w:numId="28" w16cid:durableId="1462310451">
    <w:abstractNumId w:val="0"/>
  </w:num>
  <w:num w:numId="29" w16cid:durableId="846752474">
    <w:abstractNumId w:val="3"/>
  </w:num>
  <w:num w:numId="30" w16cid:durableId="18679814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8"/>
  <w:hideSpellingErrors/>
  <w:hideGrammaticalErrors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gUAI4hjJS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A66D2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3C0F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5D83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039D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2879"/>
    <w:rsid w:val="005B360D"/>
    <w:rsid w:val="005B4B63"/>
    <w:rsid w:val="005C3BB5"/>
    <w:rsid w:val="005D18A2"/>
    <w:rsid w:val="005E0544"/>
    <w:rsid w:val="005E3122"/>
    <w:rsid w:val="005E749B"/>
    <w:rsid w:val="005F2EDF"/>
    <w:rsid w:val="0060625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2767E"/>
    <w:rsid w:val="008306EB"/>
    <w:rsid w:val="008365AE"/>
    <w:rsid w:val="008577A1"/>
    <w:rsid w:val="008719A2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424D8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1494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54F81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3B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2777F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653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23F4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Webdings"/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47AE5"/>
    <w:rsid w:val="00370726"/>
    <w:rsid w:val="00377104"/>
    <w:rsid w:val="004714BA"/>
    <w:rsid w:val="004B7313"/>
    <w:rsid w:val="004D2328"/>
    <w:rsid w:val="0056039D"/>
    <w:rsid w:val="00655F99"/>
    <w:rsid w:val="007172E6"/>
    <w:rsid w:val="008121F7"/>
    <w:rsid w:val="008409B3"/>
    <w:rsid w:val="008719A2"/>
    <w:rsid w:val="009245DA"/>
    <w:rsid w:val="00997D41"/>
    <w:rsid w:val="00A32CBC"/>
    <w:rsid w:val="00A718F3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7AE5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10A456-43E0-4F0E-98AC-41161934E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059</Words>
  <Characters>6042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Ashwaq</cp:lastModifiedBy>
  <cp:revision>2</cp:revision>
  <cp:lastPrinted>2024-06-30T11:24:00Z</cp:lastPrinted>
  <dcterms:created xsi:type="dcterms:W3CDTF">2024-08-14T20:23:00Z</dcterms:created>
  <dcterms:modified xsi:type="dcterms:W3CDTF">2024-08-1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e0a37993ffae1d50a4a8040918bcc0686766cc6c0e5320dde5e2e793aba18</vt:lpwstr>
  </property>
</Properties>
</file>